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DF96F8" w14:textId="0E432C53" w:rsidR="00113D74" w:rsidRPr="00B70B65" w:rsidRDefault="00B70B65">
      <w:pPr>
        <w:rPr>
          <w:rFonts w:ascii="Lato" w:hAnsi="Lato"/>
          <w:color w:val="2F5496"/>
        </w:rPr>
      </w:pPr>
      <w:r w:rsidRPr="00B70B65">
        <w:rPr>
          <w:rFonts w:ascii="Lato" w:hAnsi="Lato"/>
          <w:color w:val="2F5496"/>
          <w:sz w:val="32"/>
          <w:szCs w:val="32"/>
        </w:rPr>
        <w:t xml:space="preserve">Lesson </w:t>
      </w:r>
      <w:r w:rsidR="00561CBF">
        <w:rPr>
          <w:rFonts w:ascii="Lato" w:hAnsi="Lato"/>
          <w:color w:val="2F5496"/>
          <w:sz w:val="32"/>
          <w:szCs w:val="32"/>
        </w:rPr>
        <w:t>40</w:t>
      </w:r>
      <w:r w:rsidRPr="00B70B65">
        <w:rPr>
          <w:rFonts w:ascii="Lato" w:hAnsi="Lato"/>
          <w:color w:val="2F5496"/>
          <w:sz w:val="32"/>
          <w:szCs w:val="32"/>
        </w:rPr>
        <w:t xml:space="preserve"> – </w:t>
      </w:r>
      <w:r w:rsidR="00561CBF">
        <w:rPr>
          <w:rFonts w:ascii="Lato" w:hAnsi="Lato"/>
          <w:color w:val="2F5496"/>
          <w:sz w:val="32"/>
          <w:szCs w:val="32"/>
        </w:rPr>
        <w:t>Evaluation</w:t>
      </w:r>
    </w:p>
    <w:p w14:paraId="048359F7" w14:textId="2D63D13C" w:rsidR="00113D74" w:rsidRDefault="00A94D6D" w:rsidP="00CB0CE7">
      <w:pPr>
        <w:pStyle w:val="Heading2"/>
      </w:pPr>
      <w:r>
        <w:t>What did you enjoy most about this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2AB7B8DC" w14:textId="77777777" w:rsidTr="00CB0CE7">
        <w:tc>
          <w:tcPr>
            <w:tcW w:w="10456" w:type="dxa"/>
          </w:tcPr>
          <w:p w14:paraId="396B97DD" w14:textId="77777777" w:rsidR="00CB0CE7" w:rsidRDefault="00CB0CE7" w:rsidP="006537FD"/>
          <w:p w14:paraId="7ADDD16A" w14:textId="6FADC017" w:rsidR="00CB0CE7" w:rsidRDefault="00CB0CE7" w:rsidP="006537FD"/>
        </w:tc>
      </w:tr>
    </w:tbl>
    <w:p w14:paraId="695EC4EF" w14:textId="73B5F25E" w:rsidR="00A94D6D" w:rsidRDefault="00A94D6D" w:rsidP="006537FD"/>
    <w:p w14:paraId="261FEF6B" w14:textId="28F9D563" w:rsidR="00A94D6D" w:rsidRDefault="00285178" w:rsidP="00CB0CE7">
      <w:pPr>
        <w:pStyle w:val="Heading2"/>
      </w:pPr>
      <w:r>
        <w:t xml:space="preserve">What is the most useful thing you have learned </w:t>
      </w:r>
      <w:r w:rsidR="00FB657A">
        <w:t>in this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FC2CB5F" w14:textId="77777777" w:rsidTr="00CB0CE7">
        <w:tc>
          <w:tcPr>
            <w:tcW w:w="10456" w:type="dxa"/>
          </w:tcPr>
          <w:p w14:paraId="5246A7D1" w14:textId="77777777" w:rsidR="00CB0CE7" w:rsidRDefault="00CB0CE7" w:rsidP="006537FD"/>
          <w:p w14:paraId="105ECBF2" w14:textId="2F184CCA" w:rsidR="00CB0CE7" w:rsidRDefault="00CB0CE7" w:rsidP="006537FD"/>
        </w:tc>
      </w:tr>
    </w:tbl>
    <w:p w14:paraId="137C0139" w14:textId="17479B69" w:rsidR="00FB657A" w:rsidRDefault="00FB657A" w:rsidP="006537FD"/>
    <w:p w14:paraId="6429F3D8" w14:textId="2EED398A" w:rsidR="00FB657A" w:rsidRDefault="00FB657A" w:rsidP="00CB0CE7">
      <w:pPr>
        <w:pStyle w:val="Heading2"/>
      </w:pPr>
      <w:r w:rsidRPr="00FB657A">
        <w:t>What went well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4769DBBC" w14:textId="77777777" w:rsidTr="00CB0CE7">
        <w:tc>
          <w:tcPr>
            <w:tcW w:w="10456" w:type="dxa"/>
          </w:tcPr>
          <w:p w14:paraId="6917855B" w14:textId="77777777" w:rsidR="00CB0CE7" w:rsidRDefault="00CB0CE7" w:rsidP="00FB657A"/>
          <w:p w14:paraId="5E10D936" w14:textId="4663DB16" w:rsidR="00CB0CE7" w:rsidRDefault="00CB0CE7" w:rsidP="00FB657A"/>
        </w:tc>
      </w:tr>
    </w:tbl>
    <w:p w14:paraId="5DC52AD6" w14:textId="77777777" w:rsidR="00FB657A" w:rsidRPr="00FB657A" w:rsidRDefault="00FB657A" w:rsidP="00FB657A"/>
    <w:p w14:paraId="387C8886" w14:textId="70094D6C" w:rsidR="00FB657A" w:rsidRDefault="00FB657A" w:rsidP="00CB0CE7">
      <w:pPr>
        <w:pStyle w:val="Heading2"/>
      </w:pPr>
      <w:r w:rsidRPr="00FB657A">
        <w:t>What did you lear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7F703601" w14:textId="77777777" w:rsidTr="00CB0CE7">
        <w:tc>
          <w:tcPr>
            <w:tcW w:w="10456" w:type="dxa"/>
          </w:tcPr>
          <w:p w14:paraId="218B308D" w14:textId="77777777" w:rsidR="00CB0CE7" w:rsidRDefault="00CB0CE7" w:rsidP="00FB657A"/>
          <w:p w14:paraId="303F175E" w14:textId="2CBE7495" w:rsidR="00CB0CE7" w:rsidRDefault="00CB0CE7" w:rsidP="00FB657A"/>
        </w:tc>
      </w:tr>
    </w:tbl>
    <w:p w14:paraId="2FEC27D7" w14:textId="77777777" w:rsidR="00FB657A" w:rsidRPr="00FB657A" w:rsidRDefault="00FB657A" w:rsidP="00FB657A"/>
    <w:p w14:paraId="1C8E5B77" w14:textId="11C12379" w:rsidR="00FB657A" w:rsidRDefault="00FB657A" w:rsidP="00CB0CE7">
      <w:pPr>
        <w:pStyle w:val="Heading2"/>
      </w:pPr>
      <w:r w:rsidRPr="00FB657A">
        <w:t>What would you do better next tim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3EE7530A" w14:textId="77777777" w:rsidTr="00CB0CE7">
        <w:tc>
          <w:tcPr>
            <w:tcW w:w="10456" w:type="dxa"/>
          </w:tcPr>
          <w:p w14:paraId="45BA87F1" w14:textId="77777777" w:rsidR="00CB0CE7" w:rsidRDefault="00CB0CE7" w:rsidP="00FB657A"/>
          <w:p w14:paraId="4293E5E5" w14:textId="781B2DD7" w:rsidR="00CB0CE7" w:rsidRDefault="00CB0CE7" w:rsidP="00FB657A"/>
        </w:tc>
      </w:tr>
    </w:tbl>
    <w:p w14:paraId="397A8D8F" w14:textId="77777777" w:rsidR="00FB657A" w:rsidRPr="00FB657A" w:rsidRDefault="00FB657A" w:rsidP="00FB657A"/>
    <w:p w14:paraId="1C57B575" w14:textId="583E64CF" w:rsidR="00FB657A" w:rsidRDefault="00FB657A" w:rsidP="00CB0CE7">
      <w:pPr>
        <w:pStyle w:val="Heading2"/>
      </w:pPr>
      <w:r w:rsidRPr="00FB657A">
        <w:t>What was the most challenging part of the cours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0EC25162" w14:textId="77777777" w:rsidTr="00CB0CE7">
        <w:tc>
          <w:tcPr>
            <w:tcW w:w="10456" w:type="dxa"/>
          </w:tcPr>
          <w:p w14:paraId="4E422353" w14:textId="77777777" w:rsidR="00CB0CE7" w:rsidRDefault="00CB0CE7" w:rsidP="00FB657A"/>
          <w:p w14:paraId="2ED07918" w14:textId="5A5216B8" w:rsidR="00CB0CE7" w:rsidRDefault="00CB0CE7" w:rsidP="00FB657A"/>
        </w:tc>
      </w:tr>
    </w:tbl>
    <w:p w14:paraId="6CAE3CDA" w14:textId="77777777" w:rsidR="00FB657A" w:rsidRPr="00FB657A" w:rsidRDefault="00FB657A" w:rsidP="00FB657A"/>
    <w:p w14:paraId="6BD8F915" w14:textId="2D956E0F" w:rsidR="00FB657A" w:rsidRDefault="00FB657A" w:rsidP="00CB0CE7">
      <w:pPr>
        <w:pStyle w:val="Heading2"/>
      </w:pPr>
      <w:r w:rsidRPr="00FB657A">
        <w:t>What did you enjoy the mos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ED011F8" w14:textId="77777777" w:rsidTr="00CB0CE7">
        <w:tc>
          <w:tcPr>
            <w:tcW w:w="10456" w:type="dxa"/>
          </w:tcPr>
          <w:p w14:paraId="62B958FC" w14:textId="77777777" w:rsidR="00CB0CE7" w:rsidRDefault="00CB0CE7" w:rsidP="00FB657A"/>
          <w:p w14:paraId="53988FC3" w14:textId="12FBD8D0" w:rsidR="00CB0CE7" w:rsidRDefault="00CB0CE7" w:rsidP="00FB657A"/>
        </w:tc>
      </w:tr>
    </w:tbl>
    <w:p w14:paraId="58ABF763" w14:textId="77777777" w:rsidR="00FB657A" w:rsidRPr="00FB657A" w:rsidRDefault="00FB657A" w:rsidP="00FB657A"/>
    <w:p w14:paraId="7DD88194" w14:textId="2FD2D304" w:rsidR="00FB657A" w:rsidRDefault="00EF3CC8" w:rsidP="00CB0CE7">
      <w:pPr>
        <w:pStyle w:val="Heading2"/>
      </w:pPr>
      <w:r>
        <w:t>Describe how</w:t>
      </w:r>
      <w:bookmarkStart w:id="0" w:name="_GoBack"/>
      <w:bookmarkEnd w:id="0"/>
      <w:r w:rsidR="00FB657A" w:rsidRPr="00FB657A">
        <w:t xml:space="preserve"> you like to work with technology in the futur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5E16DD57" w14:textId="77777777" w:rsidTr="00CB0CE7">
        <w:tc>
          <w:tcPr>
            <w:tcW w:w="10456" w:type="dxa"/>
          </w:tcPr>
          <w:p w14:paraId="1D54F4B3" w14:textId="77777777" w:rsidR="00CB0CE7" w:rsidRDefault="00CB0CE7" w:rsidP="00FB657A"/>
          <w:p w14:paraId="14B77BD9" w14:textId="1D032952" w:rsidR="00CB0CE7" w:rsidRDefault="00CB0CE7" w:rsidP="00FB657A"/>
        </w:tc>
      </w:tr>
    </w:tbl>
    <w:p w14:paraId="7AC73179" w14:textId="77777777" w:rsidR="00FB657A" w:rsidRPr="00FB657A" w:rsidRDefault="00FB657A" w:rsidP="00FB657A"/>
    <w:p w14:paraId="75EFFAC8" w14:textId="46C1F54E" w:rsidR="00FB657A" w:rsidRPr="00CB0CE7" w:rsidRDefault="00FB657A" w:rsidP="00FB657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Are you more confident with technology n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75DA0163" w14:textId="77777777" w:rsidTr="00CB0CE7">
        <w:tc>
          <w:tcPr>
            <w:tcW w:w="10456" w:type="dxa"/>
          </w:tcPr>
          <w:p w14:paraId="03152C32" w14:textId="77777777" w:rsidR="00CB0CE7" w:rsidRDefault="00CB0CE7" w:rsidP="00FB657A"/>
          <w:p w14:paraId="14896450" w14:textId="27EB25C8" w:rsidR="00CB0CE7" w:rsidRDefault="00CB0CE7" w:rsidP="00FB657A"/>
        </w:tc>
      </w:tr>
    </w:tbl>
    <w:p w14:paraId="3121CB5C" w14:textId="3F246A1C" w:rsidR="00FB657A" w:rsidRDefault="00FB657A" w:rsidP="006537FD"/>
    <w:p w14:paraId="03DA1B06" w14:textId="1C597522" w:rsidR="00CB0CE7" w:rsidRPr="00CB0CE7" w:rsidRDefault="00FB657A" w:rsidP="00CB0CE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Are you more confident </w:t>
      </w:r>
      <w:r w:rsidR="00EF3CC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learning </w:t>
      </w:r>
      <w:r w:rsidR="00CB0CE7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STEM</w:t>
      </w:r>
      <w:r w:rsidR="00EF3CC8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subjects</w:t>
      </w:r>
      <w:r w:rsidRPr="00FB657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now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B0CE7" w14:paraId="1040C56A" w14:textId="77777777" w:rsidTr="00ED2623">
        <w:tc>
          <w:tcPr>
            <w:tcW w:w="10456" w:type="dxa"/>
          </w:tcPr>
          <w:p w14:paraId="614B7072" w14:textId="77777777" w:rsidR="00CB0CE7" w:rsidRDefault="00CB0CE7" w:rsidP="00ED2623"/>
          <w:p w14:paraId="2625B941" w14:textId="77777777" w:rsidR="00CB0CE7" w:rsidRDefault="00CB0CE7" w:rsidP="00ED2623"/>
        </w:tc>
      </w:tr>
    </w:tbl>
    <w:p w14:paraId="73078DDC" w14:textId="77777777" w:rsidR="00CB0CE7" w:rsidRPr="006537FD" w:rsidRDefault="00CB0CE7" w:rsidP="006537FD"/>
    <w:sectPr w:rsidR="00CB0CE7" w:rsidRPr="006537FD" w:rsidSect="00113D74">
      <w:headerReference w:type="default" r:id="rId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6F5024" w14:textId="77777777" w:rsidR="000D4B0A" w:rsidRDefault="000D4B0A" w:rsidP="00113D74">
      <w:pPr>
        <w:spacing w:after="0" w:line="240" w:lineRule="auto"/>
      </w:pPr>
      <w:r>
        <w:separator/>
      </w:r>
    </w:p>
  </w:endnote>
  <w:endnote w:type="continuationSeparator" w:id="0">
    <w:p w14:paraId="057FC7C5" w14:textId="77777777" w:rsidR="000D4B0A" w:rsidRDefault="000D4B0A" w:rsidP="00113D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C7543C" w14:textId="77777777" w:rsidR="000D4B0A" w:rsidRDefault="000D4B0A" w:rsidP="00113D74">
      <w:pPr>
        <w:spacing w:after="0" w:line="240" w:lineRule="auto"/>
      </w:pPr>
      <w:r>
        <w:separator/>
      </w:r>
    </w:p>
  </w:footnote>
  <w:footnote w:type="continuationSeparator" w:id="0">
    <w:p w14:paraId="618FFDF0" w14:textId="77777777" w:rsidR="000D4B0A" w:rsidRDefault="000D4B0A" w:rsidP="00113D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6ADED" w14:textId="77777777" w:rsidR="00113D74" w:rsidRDefault="00113D74" w:rsidP="00113D74">
    <w:pPr>
      <w:pStyle w:val="Header"/>
      <w:jc w:val="right"/>
    </w:pPr>
    <w:r>
      <w:rPr>
        <w:noProof/>
      </w:rPr>
      <w:drawing>
        <wp:inline distT="0" distB="0" distL="0" distR="0" wp14:anchorId="3EF3C176" wp14:editId="4434CE22">
          <wp:extent cx="2780030" cy="402590"/>
          <wp:effectExtent l="0" t="0" r="127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80030" cy="4025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91086"/>
    <w:multiLevelType w:val="hybridMultilevel"/>
    <w:tmpl w:val="0BDC6C30"/>
    <w:lvl w:ilvl="0" w:tplc="D6589AC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0A4C9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B6B4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871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04F9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DEF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052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464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4124F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172417A"/>
    <w:multiLevelType w:val="hybridMultilevel"/>
    <w:tmpl w:val="ECF2915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A5EA7"/>
    <w:multiLevelType w:val="hybridMultilevel"/>
    <w:tmpl w:val="4D1ECA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B42C4"/>
    <w:multiLevelType w:val="hybridMultilevel"/>
    <w:tmpl w:val="25ACBD5C"/>
    <w:lvl w:ilvl="0" w:tplc="E2209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DCC6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6237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F8AE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D86C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8AA8AF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C8C13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4AE97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1FA07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6DB79E1"/>
    <w:multiLevelType w:val="hybridMultilevel"/>
    <w:tmpl w:val="080E4B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tDA0MzYyszS1sDBW0lEKTi0uzszPAykwqgUAjT0/0ywAAAA="/>
  </w:docVars>
  <w:rsids>
    <w:rsidRoot w:val="00113D74"/>
    <w:rsid w:val="00047084"/>
    <w:rsid w:val="000D4B0A"/>
    <w:rsid w:val="00113D74"/>
    <w:rsid w:val="00285178"/>
    <w:rsid w:val="00561CBF"/>
    <w:rsid w:val="006537FD"/>
    <w:rsid w:val="006B6D08"/>
    <w:rsid w:val="00761362"/>
    <w:rsid w:val="00A94D6D"/>
    <w:rsid w:val="00B70B65"/>
    <w:rsid w:val="00C23D0D"/>
    <w:rsid w:val="00CB0CE7"/>
    <w:rsid w:val="00E71BAB"/>
    <w:rsid w:val="00EF3CC8"/>
    <w:rsid w:val="00FB6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5CC2E8"/>
  <w15:chartTrackingRefBased/>
  <w15:docId w15:val="{169F8972-3CA3-453E-8BF7-D8B1170D7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0C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D74"/>
  </w:style>
  <w:style w:type="paragraph" w:styleId="Footer">
    <w:name w:val="footer"/>
    <w:basedOn w:val="Normal"/>
    <w:link w:val="FooterChar"/>
    <w:uiPriority w:val="99"/>
    <w:unhideWhenUsed/>
    <w:rsid w:val="00113D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3D74"/>
  </w:style>
  <w:style w:type="character" w:styleId="Hyperlink">
    <w:name w:val="Hyperlink"/>
    <w:basedOn w:val="DefaultParagraphFont"/>
    <w:uiPriority w:val="99"/>
    <w:unhideWhenUsed/>
    <w:rsid w:val="00113D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3D7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3D74"/>
    <w:pPr>
      <w:ind w:left="720"/>
      <w:contextualSpacing/>
    </w:pPr>
  </w:style>
  <w:style w:type="table" w:styleId="TableGrid">
    <w:name w:val="Table Grid"/>
    <w:basedOn w:val="TableNormal"/>
    <w:uiPriority w:val="39"/>
    <w:rsid w:val="00CB0C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CB0C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68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5430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9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98386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690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2067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793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1479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809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7237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05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5C197F-9A7E-43BB-B827-40613933B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</Pages>
  <Words>71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Burrin</dc:creator>
  <cp:keywords/>
  <dc:description/>
  <cp:lastModifiedBy>Robert Leeman</cp:lastModifiedBy>
  <cp:revision>11</cp:revision>
  <dcterms:created xsi:type="dcterms:W3CDTF">2019-01-02T14:47:00Z</dcterms:created>
  <dcterms:modified xsi:type="dcterms:W3CDTF">2019-08-02T11:55:00Z</dcterms:modified>
</cp:coreProperties>
</file>